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1289" w:rsidRDefault="008B5CD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8B5CD6">
        <w:rPr>
          <w:rFonts w:ascii="Arial" w:hAnsi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311289" w:rsidTr="00311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11289" w:rsidRDefault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8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8B5CD6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9F61A0" w:rsidRDefault="008B5CD6" w:rsidP="00DE4650">
            <w:r w:rsidRPr="009F61A0">
              <w:t>ПРЕДЛАГАЧ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szCs w:val="24"/>
              </w:rPr>
            </w:pP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Предсједник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Општине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Никшић</w:t>
            </w:r>
            <w:proofErr w:type="spellEnd"/>
          </w:p>
          <w:p w:rsidR="008B5CD6" w:rsidRDefault="008B5CD6" w:rsidP="008B5CD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Дирекциј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з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имовину</w:t>
            </w:r>
            <w:proofErr w:type="spellEnd"/>
          </w:p>
        </w:tc>
      </w:tr>
      <w:tr w:rsidR="008B5CD6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Default="008B5CD6" w:rsidP="00DE4650">
            <w:r w:rsidRPr="009F61A0">
              <w:t>НАЗИВ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Default="008B5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Одлук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расписивању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оглас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јавном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надметању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з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пренос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прав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својине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н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грађевинско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земљиште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обухвату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Измјен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допун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Просторно-урбанистичког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плана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општине</w:t>
            </w:r>
            <w:proofErr w:type="spellEnd"/>
            <w:r w:rsidRPr="008B5CD6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bCs w:val="0"/>
                <w:szCs w:val="24"/>
              </w:rPr>
              <w:t>Никшић</w:t>
            </w:r>
            <w:proofErr w:type="spellEnd"/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4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и 3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FF7013" w:rsidRPr="00FF701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 21/09, 40/11, 23/25 и 160/25)</w:t>
            </w: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2/18, 34/19, 38/20, 50/22 и 84/22)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 31/18, 21/23, 62/25 и 42/25);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упак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вођ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о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ој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–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енерал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мј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пу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но-урбанистич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мену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еше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ин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2024.године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ов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јел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ме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8B5CD6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ве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е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уч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;</w:t>
            </w:r>
          </w:p>
          <w:p w:rsid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и</w:t>
            </w:r>
            <w:proofErr w:type="spellEnd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</w:t>
            </w:r>
            <w:proofErr w:type="spellEnd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њене</w:t>
            </w:r>
            <w:proofErr w:type="spellEnd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риторије</w:t>
            </w:r>
            <w:proofErr w:type="spellEnd"/>
            <w:r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311289" w:rsidRPr="008B5CD6" w:rsidRDefault="008B5CD6" w:rsidP="008B5CD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“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е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сло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уч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0C5AE2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 xml:space="preserve">3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.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списив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гла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о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ој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енералн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мј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пу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но-урбанистич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311289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rPr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;</w:t>
            </w:r>
          </w:p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311289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311289" w:rsidRDefault="008B5CD6" w:rsidP="008B5CD6">
            <w:pPr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)</w:t>
            </w:r>
            <w:r w:rsidR="0080172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311289" w:rsidRPr="008B5CD6" w:rsidRDefault="0031128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/>
                <w:b w:val="0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952193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ова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дат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ду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унал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рема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чет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ј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2</w:t>
            </w:r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,00</w:t>
            </w:r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€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м2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врђ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>Извјештај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о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иједно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покретно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27.02.2025.године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ађени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ис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покрет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ормира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е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једни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02-031-2538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6.06.2024. </w:t>
            </w:r>
            <w:proofErr w:type="spellStart"/>
            <w:proofErr w:type="gram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е</w:t>
            </w:r>
            <w:proofErr w:type="spellEnd"/>
            <w:proofErr w:type="gram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.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8B5CD6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311289" w:rsidRPr="008B5CD6" w:rsidRDefault="008B5CD6" w:rsidP="008B5CD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311289" w:rsidTr="003112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311289" w:rsidRDefault="00311289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B5CD6" w:rsidRPr="008B5CD6" w:rsidRDefault="008B5CD6" w:rsidP="008B5CD6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311289" w:rsidRDefault="008B5CD6" w:rsidP="008B5CD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8B5CD6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311289" w:rsidRDefault="0031128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74BFB" w:rsidRDefault="00D74BFB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74BFB" w:rsidRDefault="00D74BFB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BD420E" w:rsidRPr="00BD420E" w:rsidRDefault="00BD420E" w:rsidP="00BD420E">
      <w:pPr>
        <w:rPr>
          <w:rFonts w:ascii="Arial" w:hAnsi="Arial"/>
          <w:b/>
        </w:rPr>
      </w:pPr>
      <w:proofErr w:type="spellStart"/>
      <w:r w:rsidRPr="00BD420E">
        <w:rPr>
          <w:rFonts w:ascii="Arial" w:hAnsi="Arial"/>
          <w:b/>
        </w:rPr>
        <w:t>Датум</w:t>
      </w:r>
      <w:proofErr w:type="spellEnd"/>
      <w:r w:rsidRPr="00BD420E">
        <w:rPr>
          <w:rFonts w:ascii="Arial" w:hAnsi="Arial"/>
          <w:b/>
        </w:rPr>
        <w:t xml:space="preserve"> и </w:t>
      </w:r>
      <w:proofErr w:type="spellStart"/>
      <w:r w:rsidRPr="00BD420E">
        <w:rPr>
          <w:rFonts w:ascii="Arial" w:hAnsi="Arial"/>
          <w:b/>
        </w:rPr>
        <w:t>мјесто</w:t>
      </w:r>
      <w:proofErr w:type="spellEnd"/>
      <w:r w:rsidRPr="00BD420E">
        <w:rPr>
          <w:rFonts w:ascii="Arial" w:hAnsi="Arial"/>
          <w:b/>
        </w:rPr>
        <w:t xml:space="preserve">                                                                                   ДИРЕКТОР</w:t>
      </w:r>
    </w:p>
    <w:p w:rsidR="00311289" w:rsidRDefault="00BD420E" w:rsidP="00BD420E">
      <w:pPr>
        <w:rPr>
          <w:rFonts w:ascii="Arial" w:hAnsi="Arial" w:cs="Arial"/>
          <w:b/>
          <w:color w:val="365F91" w:themeColor="accent1" w:themeShade="BF"/>
        </w:rPr>
      </w:pPr>
      <w:proofErr w:type="spellStart"/>
      <w:proofErr w:type="gramStart"/>
      <w:r w:rsidRPr="00BD420E">
        <w:rPr>
          <w:rFonts w:ascii="Arial" w:hAnsi="Arial"/>
          <w:b/>
        </w:rPr>
        <w:t>Никшић</w:t>
      </w:r>
      <w:proofErr w:type="spellEnd"/>
      <w:r w:rsidRPr="00BD420E">
        <w:rPr>
          <w:rFonts w:ascii="Arial" w:hAnsi="Arial"/>
          <w:b/>
        </w:rPr>
        <w:t>, 2</w:t>
      </w:r>
      <w:r w:rsidR="00A37866">
        <w:rPr>
          <w:rFonts w:ascii="Arial" w:hAnsi="Arial"/>
          <w:b/>
          <w:lang w:val="sr-Cyrl-ME"/>
        </w:rPr>
        <w:t>5</w:t>
      </w:r>
      <w:bookmarkStart w:id="0" w:name="_GoBack"/>
      <w:bookmarkEnd w:id="0"/>
      <w:r w:rsidRPr="00BD420E">
        <w:rPr>
          <w:rFonts w:ascii="Arial" w:hAnsi="Arial"/>
          <w:b/>
        </w:rPr>
        <w:t>.</w:t>
      </w:r>
      <w:proofErr w:type="spellStart"/>
      <w:r w:rsidRPr="00BD420E">
        <w:rPr>
          <w:rFonts w:ascii="Arial" w:hAnsi="Arial"/>
          <w:b/>
        </w:rPr>
        <w:t>март</w:t>
      </w:r>
      <w:proofErr w:type="spellEnd"/>
      <w:r w:rsidRPr="00BD420E">
        <w:rPr>
          <w:rFonts w:ascii="Arial" w:hAnsi="Arial"/>
          <w:b/>
        </w:rPr>
        <w:t xml:space="preserve"> 2026.</w:t>
      </w:r>
      <w:proofErr w:type="gramEnd"/>
      <w:r w:rsidRPr="00BD420E">
        <w:rPr>
          <w:rFonts w:ascii="Arial" w:hAnsi="Arial"/>
          <w:b/>
        </w:rPr>
        <w:t xml:space="preserve"> </w:t>
      </w:r>
      <w:proofErr w:type="spellStart"/>
      <w:proofErr w:type="gramStart"/>
      <w:r w:rsidRPr="00BD420E">
        <w:rPr>
          <w:rFonts w:ascii="Arial" w:hAnsi="Arial"/>
          <w:b/>
        </w:rPr>
        <w:t>године</w:t>
      </w:r>
      <w:proofErr w:type="spellEnd"/>
      <w:proofErr w:type="gramEnd"/>
      <w:r w:rsidRPr="00BD420E">
        <w:rPr>
          <w:rFonts w:ascii="Arial" w:hAnsi="Arial"/>
          <w:b/>
        </w:rPr>
        <w:t xml:space="preserve">                     </w:t>
      </w:r>
      <w:r>
        <w:rPr>
          <w:rFonts w:ascii="Arial" w:hAnsi="Arial"/>
          <w:b/>
        </w:rPr>
        <w:t xml:space="preserve">                               </w:t>
      </w:r>
      <w:proofErr w:type="spellStart"/>
      <w:r w:rsidRPr="00BD420E">
        <w:rPr>
          <w:rFonts w:ascii="Arial" w:hAnsi="Arial"/>
          <w:b/>
        </w:rPr>
        <w:t>Радосав</w:t>
      </w:r>
      <w:proofErr w:type="spellEnd"/>
      <w:r w:rsidRPr="00BD420E">
        <w:rPr>
          <w:rFonts w:ascii="Arial" w:hAnsi="Arial"/>
          <w:b/>
        </w:rPr>
        <w:t xml:space="preserve"> </w:t>
      </w:r>
      <w:proofErr w:type="spellStart"/>
      <w:r w:rsidRPr="00BD420E">
        <w:rPr>
          <w:rFonts w:ascii="Arial" w:hAnsi="Arial"/>
          <w:b/>
        </w:rPr>
        <w:t>Урошевић</w:t>
      </w:r>
      <w:proofErr w:type="spellEnd"/>
    </w:p>
    <w:sectPr w:rsidR="00311289">
      <w:pgSz w:w="12240" w:h="15840"/>
      <w:pgMar w:top="851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0115" w:rsidRDefault="007A0115">
      <w:r>
        <w:separator/>
      </w:r>
    </w:p>
  </w:endnote>
  <w:endnote w:type="continuationSeparator" w:id="0">
    <w:p w:rsidR="007A0115" w:rsidRDefault="007A0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0115" w:rsidRDefault="007A0115">
      <w:r>
        <w:separator/>
      </w:r>
    </w:p>
  </w:footnote>
  <w:footnote w:type="continuationSeparator" w:id="0">
    <w:p w:rsidR="007A0115" w:rsidRDefault="007A0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C725B"/>
    <w:multiLevelType w:val="multilevel"/>
    <w:tmpl w:val="1A5C725B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6991EE8"/>
    <w:multiLevelType w:val="multilevel"/>
    <w:tmpl w:val="46991EE8"/>
    <w:lvl w:ilvl="0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2989"/>
    <w:rsid w:val="00036EFA"/>
    <w:rsid w:val="000511F0"/>
    <w:rsid w:val="00057E6C"/>
    <w:rsid w:val="000629D8"/>
    <w:rsid w:val="00067FCF"/>
    <w:rsid w:val="000716AC"/>
    <w:rsid w:val="00075306"/>
    <w:rsid w:val="00090EE2"/>
    <w:rsid w:val="000C5AE2"/>
    <w:rsid w:val="000C5F59"/>
    <w:rsid w:val="000E5392"/>
    <w:rsid w:val="000E7E95"/>
    <w:rsid w:val="00136E1D"/>
    <w:rsid w:val="00154647"/>
    <w:rsid w:val="00162BB1"/>
    <w:rsid w:val="00165A77"/>
    <w:rsid w:val="00183269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7569"/>
    <w:rsid w:val="002F0506"/>
    <w:rsid w:val="00310915"/>
    <w:rsid w:val="00311289"/>
    <w:rsid w:val="00322389"/>
    <w:rsid w:val="00357476"/>
    <w:rsid w:val="00392F99"/>
    <w:rsid w:val="00395587"/>
    <w:rsid w:val="003D3FB6"/>
    <w:rsid w:val="003F334E"/>
    <w:rsid w:val="00410DF3"/>
    <w:rsid w:val="00421C05"/>
    <w:rsid w:val="00424B67"/>
    <w:rsid w:val="00425794"/>
    <w:rsid w:val="0047459A"/>
    <w:rsid w:val="0049164B"/>
    <w:rsid w:val="004A4396"/>
    <w:rsid w:val="004B549B"/>
    <w:rsid w:val="004C7A22"/>
    <w:rsid w:val="004E1351"/>
    <w:rsid w:val="004F4F9C"/>
    <w:rsid w:val="00504237"/>
    <w:rsid w:val="0054756C"/>
    <w:rsid w:val="005602EB"/>
    <w:rsid w:val="005805F3"/>
    <w:rsid w:val="00581D35"/>
    <w:rsid w:val="005A3E04"/>
    <w:rsid w:val="005C4266"/>
    <w:rsid w:val="005F00B7"/>
    <w:rsid w:val="005F03ED"/>
    <w:rsid w:val="005F6D49"/>
    <w:rsid w:val="005F7F76"/>
    <w:rsid w:val="00601210"/>
    <w:rsid w:val="006129CD"/>
    <w:rsid w:val="00670445"/>
    <w:rsid w:val="006710AA"/>
    <w:rsid w:val="00673F68"/>
    <w:rsid w:val="00676EAD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A0115"/>
    <w:rsid w:val="007A1C7D"/>
    <w:rsid w:val="007C12EB"/>
    <w:rsid w:val="007C2657"/>
    <w:rsid w:val="007D05DC"/>
    <w:rsid w:val="007E7A1D"/>
    <w:rsid w:val="0080172C"/>
    <w:rsid w:val="008039CA"/>
    <w:rsid w:val="008047E8"/>
    <w:rsid w:val="008102B2"/>
    <w:rsid w:val="008169A7"/>
    <w:rsid w:val="008301C9"/>
    <w:rsid w:val="008322D4"/>
    <w:rsid w:val="00833765"/>
    <w:rsid w:val="0085327D"/>
    <w:rsid w:val="008653C8"/>
    <w:rsid w:val="00871235"/>
    <w:rsid w:val="008748BB"/>
    <w:rsid w:val="008A2781"/>
    <w:rsid w:val="008B09E9"/>
    <w:rsid w:val="008B5CD6"/>
    <w:rsid w:val="008C0535"/>
    <w:rsid w:val="008C5160"/>
    <w:rsid w:val="008D0619"/>
    <w:rsid w:val="008E4862"/>
    <w:rsid w:val="008E6C79"/>
    <w:rsid w:val="008E7881"/>
    <w:rsid w:val="00952193"/>
    <w:rsid w:val="009535C3"/>
    <w:rsid w:val="00960A46"/>
    <w:rsid w:val="0097182D"/>
    <w:rsid w:val="00972845"/>
    <w:rsid w:val="00981466"/>
    <w:rsid w:val="009874EB"/>
    <w:rsid w:val="009E32C4"/>
    <w:rsid w:val="009E489E"/>
    <w:rsid w:val="009F37BA"/>
    <w:rsid w:val="00A04FAF"/>
    <w:rsid w:val="00A07773"/>
    <w:rsid w:val="00A265F9"/>
    <w:rsid w:val="00A37866"/>
    <w:rsid w:val="00A71595"/>
    <w:rsid w:val="00A726F0"/>
    <w:rsid w:val="00A76230"/>
    <w:rsid w:val="00AA117E"/>
    <w:rsid w:val="00AC6578"/>
    <w:rsid w:val="00AD100C"/>
    <w:rsid w:val="00AD48A3"/>
    <w:rsid w:val="00B2646E"/>
    <w:rsid w:val="00B40AA1"/>
    <w:rsid w:val="00B535B4"/>
    <w:rsid w:val="00B620F8"/>
    <w:rsid w:val="00B7089B"/>
    <w:rsid w:val="00BA7396"/>
    <w:rsid w:val="00BA7877"/>
    <w:rsid w:val="00BD420E"/>
    <w:rsid w:val="00BD4282"/>
    <w:rsid w:val="00BE11B9"/>
    <w:rsid w:val="00BE1A68"/>
    <w:rsid w:val="00BF3A3D"/>
    <w:rsid w:val="00C111D8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D06D2A"/>
    <w:rsid w:val="00D10AC3"/>
    <w:rsid w:val="00D25692"/>
    <w:rsid w:val="00D27C82"/>
    <w:rsid w:val="00D4308A"/>
    <w:rsid w:val="00D74BFB"/>
    <w:rsid w:val="00D87CB1"/>
    <w:rsid w:val="00DB629C"/>
    <w:rsid w:val="00DD04AC"/>
    <w:rsid w:val="00DD1187"/>
    <w:rsid w:val="00DE7F9C"/>
    <w:rsid w:val="00DF5EA1"/>
    <w:rsid w:val="00DF6762"/>
    <w:rsid w:val="00E01F55"/>
    <w:rsid w:val="00E27102"/>
    <w:rsid w:val="00E3478E"/>
    <w:rsid w:val="00E45613"/>
    <w:rsid w:val="00E61671"/>
    <w:rsid w:val="00E721E9"/>
    <w:rsid w:val="00ED0AF4"/>
    <w:rsid w:val="00ED0F74"/>
    <w:rsid w:val="00ED4766"/>
    <w:rsid w:val="00EE7102"/>
    <w:rsid w:val="00F20105"/>
    <w:rsid w:val="00F227D1"/>
    <w:rsid w:val="00F724F6"/>
    <w:rsid w:val="00F72683"/>
    <w:rsid w:val="00F7433F"/>
    <w:rsid w:val="00F827EF"/>
    <w:rsid w:val="00F829CD"/>
    <w:rsid w:val="00FB6BD5"/>
    <w:rsid w:val="00FB7CBA"/>
    <w:rsid w:val="00FF1494"/>
    <w:rsid w:val="00FF7013"/>
    <w:rsid w:val="033C2311"/>
    <w:rsid w:val="13316ABC"/>
    <w:rsid w:val="3A4B0BD2"/>
    <w:rsid w:val="41A56B5B"/>
    <w:rsid w:val="673132B0"/>
    <w:rsid w:val="79E92F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 w:qFormat="1"/>
    <w:lsdException w:name="annotation text" w:qFormat="1"/>
    <w:lsdException w:name="caption" w:uiPriority="35" w:qFormat="1"/>
    <w:lsdException w:name="footnote reference" w:unhideWhenUsed="0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 w:qFormat="1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 w:qFormat="1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/>
    <w:lsdException w:name="Light Grid Accent 5" w:semiHidden="0" w:uiPriority="62" w:unhideWhenUsed="0" w:qFormat="1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qFormat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qFormat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qFormat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qFormat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 w:qFormat="1"/>
    <w:lsdException w:name="annotation text" w:qFormat="1"/>
    <w:lsdException w:name="caption" w:uiPriority="35" w:qFormat="1"/>
    <w:lsdException w:name="footnote reference" w:unhideWhenUsed="0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 w:qFormat="1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 w:qFormat="1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/>
    <w:lsdException w:name="Light Grid Accent 5" w:semiHidden="0" w:uiPriority="62" w:unhideWhenUsed="0" w:qFormat="1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qFormat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qFormat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qFormat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qFormat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093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6</cp:revision>
  <cp:lastPrinted>2026-03-25T06:17:00Z</cp:lastPrinted>
  <dcterms:created xsi:type="dcterms:W3CDTF">2026-02-09T09:38:00Z</dcterms:created>
  <dcterms:modified xsi:type="dcterms:W3CDTF">2026-03-2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DDADA4720814485CB5938C407E41E22E_13</vt:lpwstr>
  </property>
</Properties>
</file>